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be6a4f</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30, 2022, SARS-CoV-2 has infected over 486,866,607 and taken the lives of 6,138,35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9,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9, 2022, 11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March 29,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f9e3e904b495df4d9ed9d4a18e2812f8c62323d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March 29,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f9e3e904b495df4d9ed9d4a18e2812f8c62323d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9, 2022, 14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9,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March 29,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f9e3e904b495df4d9ed9d4a18e2812f8c62323d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9,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March 29,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f9e3e904b495df4d9ed9d4a18e2812f8c62323d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9,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2">
        <w:r>
          <w:rPr>
            <w:rStyle w:val="Hyperlink"/>
          </w:rPr>
          <w:t xml:space="preserve">https://www.modernatx.com/en-US/about-us/our-story?slug=about-us%2Four-story</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f3db188d-b141-11ec-a91e-735065566247&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f3f1db98-b141-11ec-9ba3-696b54796270&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9be6a4f28764bbafd0120e330ae749358d2613f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be6a4f28764bbafd0120e330ae749358d2613ff/" TargetMode="External" /><Relationship Type="http://schemas.openxmlformats.org/officeDocument/2006/relationships/hyperlink" Id="rId22" Target="https://greenelab.github.io/covid19-review/v/9be6a4f28764bbafd0120e330ae749358d2613ff/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f3db188d-b141-11ec-a91e-735065566247&amp;url=L2dyYXBoaWNzL2NvdmlkLXZhY2NpbmUtdHJhY2tlci1nbG9iYWwtZGlzdHJpYnV0aW9u" TargetMode="External" /><Relationship Type="http://schemas.openxmlformats.org/officeDocument/2006/relationships/hyperlink" Id="rId1640" Target="https://www.bloomberg.com/tosv2.html?vid=&amp;uuid=f3f1db98-b141-11ec-9ba3-696b54796270&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9be6a4f28764bbafd0120e330ae749358d2613f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be6a4f28764bbafd0120e330ae749358d2613ff/" TargetMode="External" /><Relationship Type="http://schemas.openxmlformats.org/officeDocument/2006/relationships/hyperlink" Id="rId22" Target="https://greenelab.github.io/covid19-review/v/9be6a4f28764bbafd0120e330ae749358d2613ff/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f3db188d-b141-11ec-a91e-735065566247&amp;url=L2dyYXBoaWNzL2NvdmlkLXZhY2NpbmUtdHJhY2tlci1nbG9iYWwtZGlzdHJpYnV0aW9u" TargetMode="External" /><Relationship Type="http://schemas.openxmlformats.org/officeDocument/2006/relationships/hyperlink" Id="rId1640" Target="https://www.bloomberg.com/tosv2.html?vid=&amp;uuid=f3f1db98-b141-11ec-9ba3-696b54796270&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en-US/about-us/our-story?slug=about-us%2Four-story"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31T22:32:40Z</dcterms:created>
  <dcterms:modified xsi:type="dcterms:W3CDTF">2022-03-31T2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